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Cylinder A, B, and C have the same radius but different heights. Put the cylinders in order of their volume from least to greates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812377"/>
            <wp:effectExtent b="0" l="0" r="0" t="0"/>
            <wp:docPr descr="Three cylinders, A, B and C. No dimensions are given. Cylinder A is taller than Cylinder B. Cylinder C is taller than Cylinder B, and not as tall as Cylinder A" title="" id="22" name="Picture"/>
            <a:graphic>
              <a:graphicData uri="http://schemas.openxmlformats.org/drawingml/2006/picture">
                <pic:pic>
                  <pic:nvPicPr>
                    <pic:cNvPr descr="/app/tmp/embedder-1671074210.48501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wo cylinders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each started with different amounts of water. The graph shows how the height of the water changed as the volume of water increased in each cylinder. Match the graph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Cylinders P and Q.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01899" cy="2761549"/>
            <wp:effectExtent b="0" l="0" r="0" t="0"/>
            <wp:docPr descr="Graph, two lines. Horizontal axis, volume in milliliters, vertical, height in centimeters. Line a, positive slope. Line b, greater y-intercept than line a, but the slope is not as steep." title="" id="25" name="Picture"/>
            <a:graphic>
              <a:graphicData uri="http://schemas.openxmlformats.org/drawingml/2006/picture">
                <pic:pic>
                  <pic:nvPicPr>
                    <pic:cNvPr descr="/app/tmp/embedder-1671074210.54853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12807"/>
            <wp:effectExtent b="0" l="0" r="0" t="0"/>
            <wp:docPr descr="Two cylinders, P and Q. No dimensions are marked. The cylinders appear to have the same height, but Cylinder P is wider than Cylinder Q." title="" id="28" name="Picture"/>
            <a:graphic>
              <a:graphicData uri="http://schemas.openxmlformats.org/drawingml/2006/picture">
                <pic:pic>
                  <pic:nvPicPr>
                    <pic:cNvPr descr="/app/tmp/embedder-1671074210.57216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of the following graphs could represent the volume of water in a cylinder as a function of its height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590105"/>
            <wp:effectExtent b="0" l="0" r="0" t="0"/>
            <wp:docPr descr="Three graphs, all quadrant 1.  First, straight line, through origin, positive slope. Second, horizontal line begins above origin. Third, curve begins at origin, increases as it moves right." title="" id="31" name="Picture"/>
            <a:graphic>
              <a:graphicData uri="http://schemas.openxmlformats.org/drawingml/2006/picture">
                <pic:pic>
                  <pic:nvPicPr>
                    <pic:cNvPr descr="/app/tmp/embedder-1671074210.6042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ogether, the areas of the rectangles sum to 30 square centi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22119" cy="816537"/>
            <wp:effectExtent b="0" l="0" r="0" t="0"/>
            <wp:docPr descr="Two rectangles. First, 3 centimeters by x centimeters. Second, y centimeters by 2 centimeters." title="" id="34" name="Picture"/>
            <a:graphic>
              <a:graphicData uri="http://schemas.openxmlformats.org/drawingml/2006/picture">
                <pic:pic>
                  <pic:nvPicPr>
                    <pic:cNvPr descr="/app/tmp/embedder-1671074210.64213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rite an equation showing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ill in the table with the missing valu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6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51Z</dcterms:created>
  <dcterms:modified xsi:type="dcterms:W3CDTF">2022-12-15T03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hR6Zg2NnBND4zKfYb3W/lHyZRa2LHWkC02FPs6gkWIFWoAhYa4Tx0twmBKwu1c7bcItuuu1DXMeUUPZWc3Hyg==</vt:lpwstr>
  </property>
</Properties>
</file>